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A161E" w14:textId="5E017298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D068C8">
        <w:rPr>
          <w:rFonts w:asciiTheme="minorHAnsi" w:hAnsiTheme="minorHAnsi" w:cstheme="minorHAnsi"/>
          <w:b/>
          <w:bCs/>
          <w:sz w:val="22"/>
          <w:szCs w:val="22"/>
        </w:rPr>
        <w:t>Załącznik nr 3.3 do SWZ</w:t>
      </w:r>
    </w:p>
    <w:p w14:paraId="7896292D" w14:textId="77777777" w:rsidR="00D068C8" w:rsidRDefault="00D068C8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F65AC28" w:rsidR="00CB152B" w:rsidRDefault="003D5FFF" w:rsidP="003855B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E7DD8" w:rsidRPr="00EE7DD8">
        <w:rPr>
          <w:rFonts w:asciiTheme="minorHAnsi" w:hAnsiTheme="minorHAnsi" w:cstheme="minorHAnsi"/>
          <w:b/>
          <w:bCs/>
          <w:sz w:val="22"/>
          <w:szCs w:val="22"/>
        </w:rPr>
        <w:t>Dostawa z wniesieniem i instalacją</w:t>
      </w:r>
      <w:r w:rsidR="00B441F4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441F4">
        <w:rPr>
          <w:rFonts w:asciiTheme="minorHAnsi" w:hAnsiTheme="minorHAnsi" w:cstheme="minorHAnsi"/>
          <w:b/>
          <w:bCs/>
          <w:sz w:val="22"/>
          <w:szCs w:val="22"/>
        </w:rPr>
        <w:t>aparatury specjalnej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wraz z przeszkoleniem personelu w ramach projektu pn. Budowa Centralnego Zintegrowanego Szpitala Klinicznego w Poznaniu - centrum medycyny interwencyjnej (etap I CZSK)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zgodnie 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11EBA04" w14:textId="38F17D32" w:rsidR="002B00D4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Część </w:t>
      </w:r>
      <w:r w:rsidR="00D844D2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8E5A15">
        <w:rPr>
          <w:rFonts w:asciiTheme="minorHAnsi" w:hAnsiTheme="minorHAnsi" w:cstheme="minorHAnsi"/>
          <w:b/>
          <w:bCs/>
          <w:sz w:val="22"/>
          <w:szCs w:val="22"/>
        </w:rPr>
        <w:t xml:space="preserve">Skaner </w:t>
      </w:r>
      <w:r w:rsidR="008E5A15" w:rsidRPr="008E5A15">
        <w:rPr>
          <w:rFonts w:asciiTheme="minorHAnsi" w:hAnsiTheme="minorHAnsi" w:cstheme="minorHAnsi"/>
          <w:b/>
          <w:bCs/>
          <w:sz w:val="22"/>
          <w:szCs w:val="22"/>
        </w:rPr>
        <w:t>mikroskopowy preparatów histopatologicznych</w:t>
      </w:r>
      <w:r w:rsidR="00B441F4" w:rsidRPr="00B441F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E5A15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sztuk</w:t>
      </w:r>
      <w:r w:rsidR="008E5A15">
        <w:rPr>
          <w:rFonts w:asciiTheme="minorHAnsi" w:hAnsiTheme="minorHAnsi" w:cstheme="minorHAnsi"/>
          <w:b/>
          <w:bCs/>
          <w:sz w:val="22"/>
          <w:szCs w:val="22"/>
        </w:rPr>
        <w:t>a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6EE85917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</w:t>
      </w:r>
      <w:r w:rsidR="003855B5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3855B5" w:rsidRPr="003855B5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):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3855B5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3007D3CA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B871E0B" w:rsidR="003855B5" w:rsidRPr="00EF5DF8" w:rsidRDefault="003855B5" w:rsidP="003855B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855B5" w:rsidRPr="00EF5DF8" w:rsidRDefault="003855B5" w:rsidP="003855B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55B5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6404FAE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54B62A5" w:rsidR="003855B5" w:rsidRPr="00CB152B" w:rsidRDefault="003855B5" w:rsidP="003855B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855B5" w:rsidRPr="00CB152B" w:rsidRDefault="003855B5" w:rsidP="003855B5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E5A15" w:rsidRPr="00CB152B" w14:paraId="5F667C5C" w14:textId="77777777" w:rsidTr="008E5A15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05E9F995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Skaner mikroskopowy na jeden preparat histopatologiczn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724DF279" w:rsidR="008E5A15" w:rsidRPr="00CB152B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472BDA2A" w14:textId="77777777" w:rsidTr="008E5A15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13979" w14:textId="77777777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47A5" w14:textId="77777777" w:rsidR="008E5A15" w:rsidRDefault="008E5A15" w:rsidP="008E5A15">
            <w:pPr>
              <w:rPr>
                <w:rFonts w:asciiTheme="minorHAnsi" w:hAnsiTheme="minorHAnsi" w:cstheme="minorHAnsi"/>
                <w:sz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Kompaktowe wymiary urządzenia – nie więcej niż</w:t>
            </w:r>
            <w:r>
              <w:rPr>
                <w:rFonts w:asciiTheme="minorHAnsi" w:hAnsiTheme="minorHAnsi" w:cstheme="minorHAnsi"/>
                <w:sz w:val="20"/>
              </w:rPr>
              <w:t>:</w:t>
            </w:r>
          </w:p>
          <w:p w14:paraId="132A6FB5" w14:textId="77777777" w:rsidR="008E5A15" w:rsidRDefault="008E5A15" w:rsidP="008E5A15">
            <w:pPr>
              <w:rPr>
                <w:rFonts w:asciiTheme="minorHAnsi" w:hAnsiTheme="minorHAnsi" w:cstheme="minorHAnsi"/>
                <w:sz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szerokość 18 cm</w:t>
            </w:r>
          </w:p>
          <w:p w14:paraId="60B7197B" w14:textId="77777777" w:rsidR="008E5A15" w:rsidRDefault="008E5A15" w:rsidP="008E5A15">
            <w:pPr>
              <w:rPr>
                <w:rFonts w:asciiTheme="minorHAnsi" w:hAnsiTheme="minorHAnsi" w:cstheme="minorHAnsi"/>
                <w:sz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głębokość 18 cm</w:t>
            </w:r>
          </w:p>
          <w:p w14:paraId="7206C087" w14:textId="43FD1FBB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wysokość 19 c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F8A0" w14:textId="6560D761" w:rsidR="008E5A15" w:rsidRDefault="008E5A15" w:rsidP="008E5A1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2D616" w14:textId="77777777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3F6468D7" w14:textId="77777777" w:rsidTr="008E5A15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A4932" w14:textId="77777777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6D2BE" w14:textId="2BB797F0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Niska waga urządzenia – maksimum 3,5 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F72C1" w14:textId="10BA368E" w:rsidR="008E5A15" w:rsidRDefault="008E5A15" w:rsidP="008E5A1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24A4" w14:textId="77777777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5D0BF19B" w14:textId="77777777" w:rsidTr="008E5A15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D4D23" w14:textId="77777777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0AF5" w14:textId="3EDB37F6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Możliwość łatwego  transportu urządzenia – w zestawie walizka transportow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251A3" w14:textId="347D2939" w:rsidR="008E5A15" w:rsidRDefault="008E5A15" w:rsidP="008E5A1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2C4FD" w14:textId="77777777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0BEBD601" w14:textId="77777777" w:rsidTr="008E5A15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40A334F1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 xml:space="preserve">Podłączenie  urządzenia do sieci poprzez złącze LAN lub bezprzewodowo poprzez </w:t>
            </w:r>
            <w:proofErr w:type="spellStart"/>
            <w:r w:rsidRPr="008E5A15">
              <w:rPr>
                <w:rFonts w:asciiTheme="minorHAnsi" w:hAnsiTheme="minorHAnsi" w:cstheme="minorHAnsi"/>
                <w:sz w:val="20"/>
              </w:rPr>
              <w:t>WiFi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0163BC93" w:rsidR="008E5A15" w:rsidRPr="00CB152B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70E586E3" w14:textId="77777777" w:rsidTr="008E5A15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363DB2FF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 xml:space="preserve">Obsługa urządzenia zdalna poprzez dowolne urządzenie (komputer, laptop, tablet, telefon) wyposażone w przeglądarkę internetową z dostępem do </w:t>
            </w:r>
            <w:proofErr w:type="spellStart"/>
            <w:r w:rsidRPr="008E5A15">
              <w:rPr>
                <w:rFonts w:asciiTheme="minorHAnsi" w:hAnsiTheme="minorHAnsi" w:cstheme="minorHAnsi"/>
                <w:sz w:val="20"/>
              </w:rPr>
              <w:t>internetu</w:t>
            </w:r>
            <w:proofErr w:type="spellEnd"/>
            <w:r w:rsidRPr="008E5A15">
              <w:rPr>
                <w:rFonts w:asciiTheme="minorHAnsi" w:hAnsiTheme="minorHAnsi" w:cstheme="minorHAnsi"/>
                <w:sz w:val="20"/>
              </w:rPr>
              <w:t xml:space="preserve"> – brak konieczności instalowania dodatkowego oprogramowani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601A3B17" w:rsidR="008E5A15" w:rsidRPr="00CB152B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338B1BB8" w14:textId="77777777" w:rsidTr="008E5A15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51D593CC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 xml:space="preserve">Możliwość skanowania preparatów </w:t>
            </w:r>
            <w:r>
              <w:rPr>
                <w:rFonts w:asciiTheme="minorHAnsi" w:hAnsiTheme="minorHAnsi" w:cstheme="minorHAnsi"/>
                <w:sz w:val="20"/>
              </w:rPr>
              <w:t>i</w:t>
            </w:r>
            <w:r w:rsidRPr="008E5A15">
              <w:rPr>
                <w:rFonts w:asciiTheme="minorHAnsi" w:hAnsiTheme="minorHAnsi" w:cstheme="minorHAnsi"/>
                <w:sz w:val="20"/>
              </w:rPr>
              <w:t xml:space="preserve"> przeglądania w trybie </w:t>
            </w:r>
            <w:r>
              <w:rPr>
                <w:rFonts w:asciiTheme="minorHAnsi" w:hAnsiTheme="minorHAnsi" w:cstheme="minorHAnsi"/>
                <w:sz w:val="20"/>
              </w:rPr>
              <w:t>na żywo (live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1E2D3CCC" w:rsidR="008E5A15" w:rsidRPr="00CB152B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392A2DD7" w14:textId="77777777" w:rsidTr="008E5A15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74924C8F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Możliwość wykupienia licencji na funkcję „</w:t>
            </w:r>
            <w:proofErr w:type="spellStart"/>
            <w:r w:rsidRPr="008E5A15">
              <w:rPr>
                <w:rFonts w:asciiTheme="minorHAnsi" w:hAnsiTheme="minorHAnsi" w:cstheme="minorHAnsi"/>
                <w:sz w:val="20"/>
              </w:rPr>
              <w:t>sharing</w:t>
            </w:r>
            <w:proofErr w:type="spellEnd"/>
            <w:r w:rsidRPr="008E5A15">
              <w:rPr>
                <w:rFonts w:asciiTheme="minorHAnsi" w:hAnsiTheme="minorHAnsi" w:cstheme="minorHAnsi"/>
                <w:sz w:val="20"/>
              </w:rPr>
              <w:t xml:space="preserve">” umożliwiającą przeglądanie preparatu większej grupie </w:t>
            </w:r>
            <w:r w:rsidRPr="008E5A15">
              <w:rPr>
                <w:rFonts w:asciiTheme="minorHAnsi" w:hAnsiTheme="minorHAnsi" w:cstheme="minorHAnsi"/>
                <w:sz w:val="20"/>
              </w:rPr>
              <w:lastRenderedPageBreak/>
              <w:t xml:space="preserve">użytkowników poprzez wygenerowanie linku do  prowadzonej sesji 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2CECDD5E" w:rsidR="008E5A15" w:rsidRPr="00CB152B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1F107810" w14:textId="77777777" w:rsidTr="008E5A15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4F86500D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 xml:space="preserve">Przetwornik obrazu w zakresie 10-12 </w:t>
            </w:r>
            <w:proofErr w:type="spellStart"/>
            <w:r w:rsidRPr="008E5A15">
              <w:rPr>
                <w:rFonts w:asciiTheme="minorHAnsi" w:hAnsiTheme="minorHAnsi" w:cstheme="minorHAnsi"/>
                <w:sz w:val="20"/>
              </w:rPr>
              <w:t>Mpix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0AD65A80" w:rsidR="008E5A15" w:rsidRPr="00CB152B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297A39DC" w14:textId="77777777" w:rsidTr="008E5A15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6F348374" w:rsidR="008E5A15" w:rsidRPr="00A730B1" w:rsidRDefault="008E5A15" w:rsidP="008E5A15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A730B1">
              <w:rPr>
                <w:rFonts w:asciiTheme="minorHAnsi" w:hAnsiTheme="minorHAnsi" w:cstheme="minorHAnsi"/>
                <w:color w:val="FF0000"/>
                <w:sz w:val="20"/>
              </w:rPr>
              <w:t xml:space="preserve">Apertura numeryczna w zakresie 0,55-0,75 </w:t>
            </w:r>
            <w:r w:rsidR="00151902" w:rsidRPr="00A730B1">
              <w:rPr>
                <w:rFonts w:asciiTheme="minorHAnsi" w:hAnsiTheme="minorHAnsi" w:cstheme="minorHAnsi"/>
                <w:color w:val="FF0000"/>
                <w:sz w:val="20"/>
              </w:rPr>
              <w:t>lub 0,55-0,80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154F5DAF" w:rsidR="008E5A15" w:rsidRPr="00CB152B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3C0E0E2A" w14:textId="77777777" w:rsidTr="008E5A15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4087596B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Rozdzielczość obrazu (podgląd) w zakresie 10-15 µm/</w:t>
            </w:r>
            <w:proofErr w:type="spellStart"/>
            <w:r w:rsidRPr="008E5A15">
              <w:rPr>
                <w:rFonts w:asciiTheme="minorHAnsi" w:hAnsiTheme="minorHAnsi" w:cstheme="minorHAnsi"/>
                <w:sz w:val="20"/>
              </w:rPr>
              <w:t>pix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3EDDF811" w:rsidR="008E5A15" w:rsidRPr="00CB152B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CB152B" w14:paraId="07C6FB6B" w14:textId="77777777" w:rsidTr="008E5A15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3D14E850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Rozdzielczość obrazu (mikroskop) w zakresie 0,25-0,30 µm/</w:t>
            </w:r>
            <w:proofErr w:type="spellStart"/>
            <w:r w:rsidRPr="008E5A15">
              <w:rPr>
                <w:rFonts w:asciiTheme="minorHAnsi" w:hAnsiTheme="minorHAnsi" w:cstheme="minorHAnsi"/>
                <w:sz w:val="20"/>
              </w:rPr>
              <w:t>pix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DE357A0" w:rsidR="008E5A15" w:rsidRPr="00CB152B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8E5A15" w:rsidRPr="00CB152B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D5198C" w14:paraId="77A5E042" w14:textId="77777777" w:rsidTr="008E5A1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2151E295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Szybkość skanowania (obszar 15 x 15 mm) w zakresie 2-4 min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56DB28AF" w:rsidR="008E5A15" w:rsidRPr="00D5198C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8E5A15" w:rsidRPr="00D5198C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D5198C" w14:paraId="3D79D773" w14:textId="77777777" w:rsidTr="008E5A1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662E5BEB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Oświetlenie LED typu Koehle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1FF0F2AF" w:rsidR="008E5A15" w:rsidRPr="000743F5" w:rsidRDefault="008E5A15" w:rsidP="008E5A1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8E5A15" w:rsidRPr="00D5198C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D5198C" w14:paraId="3EF9C4E7" w14:textId="77777777" w:rsidTr="008E5A1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7771A01B" w:rsidR="008E5A15" w:rsidRPr="008E5A15" w:rsidRDefault="008E5A15" w:rsidP="008E5A15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Głębia pola 1 µ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484690B5" w:rsidR="008E5A15" w:rsidRPr="000743F5" w:rsidRDefault="008E5A15" w:rsidP="008E5A1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8E5A15" w:rsidRPr="00D5198C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D5198C" w14:paraId="3C87CBDC" w14:textId="77777777" w:rsidTr="008E5A1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64828488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Dysk wewnętrzny o pojemności minimum 500 GB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626857D3" w:rsidR="008E5A15" w:rsidRDefault="008E5A15" w:rsidP="008E5A1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8E5A15" w:rsidRPr="00D5198C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D5198C" w14:paraId="0084C3D7" w14:textId="77777777" w:rsidTr="008E5A1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9785B" w14:textId="77777777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AEB63" w14:textId="57FE1DD5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Skanowanie preparatów w technice jasnego pola z autofocuse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514DF" w14:textId="1ABF4505" w:rsidR="008E5A15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E9C08" w14:textId="77777777" w:rsidR="008E5A15" w:rsidRPr="00D5198C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D5198C" w14:paraId="60E24D09" w14:textId="77777777" w:rsidTr="008E5A1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AF126" w14:textId="77777777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23CF" w14:textId="4ACB4899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>Możliwość skanowana preparatu w osi Z – wybór liczby skanowanych płaszczyzn ostrości oraz odległości między ni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49058" w14:textId="1F16E3D3" w:rsidR="008E5A15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5922" w14:textId="77777777" w:rsidR="008E5A15" w:rsidRPr="00D5198C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D5198C" w14:paraId="480C887E" w14:textId="77777777" w:rsidTr="008E5A1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7140C" w14:textId="77777777" w:rsidR="008E5A15" w:rsidRPr="00EF5DF8" w:rsidRDefault="008E5A15" w:rsidP="008E5A1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8C184" w14:textId="1B3C838A" w:rsidR="008E5A15" w:rsidRPr="008E5A15" w:rsidRDefault="008E5A15" w:rsidP="008E5A15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E5A15">
              <w:rPr>
                <w:rFonts w:asciiTheme="minorHAnsi" w:hAnsiTheme="minorHAnsi" w:cstheme="minorHAnsi"/>
                <w:sz w:val="20"/>
              </w:rPr>
              <w:t xml:space="preserve">Deklaracja zgodności CE/IVD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49E6D" w14:textId="4C2EE587" w:rsidR="008E5A15" w:rsidRDefault="008E5A15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E7B4A" w14:textId="77777777" w:rsidR="008E5A15" w:rsidRPr="00D5198C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bookmarkStart w:id="0" w:name="_GoBack"/>
      <w:bookmarkEnd w:id="0"/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8C65B5"/>
    <w:multiLevelType w:val="hybridMultilevel"/>
    <w:tmpl w:val="3B5CA1F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9"/>
  </w:num>
  <w:num w:numId="3">
    <w:abstractNumId w:val="6"/>
  </w:num>
  <w:num w:numId="4">
    <w:abstractNumId w:val="4"/>
  </w:num>
  <w:num w:numId="5">
    <w:abstractNumId w:val="7"/>
  </w:num>
  <w:num w:numId="6">
    <w:abstractNumId w:val="0"/>
  </w:num>
  <w:num w:numId="7">
    <w:abstractNumId w:val="2"/>
  </w:num>
  <w:num w:numId="8">
    <w:abstractNumId w:val="1"/>
  </w:num>
  <w:num w:numId="9">
    <w:abstractNumId w:val="3"/>
  </w:num>
  <w:num w:numId="10">
    <w:abstractNumId w:val="8"/>
  </w:num>
  <w:num w:numId="11">
    <w:abstractNumId w:val="10"/>
  </w:num>
  <w:num w:numId="1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32C5F"/>
    <w:rsid w:val="00055C6A"/>
    <w:rsid w:val="00090AE5"/>
    <w:rsid w:val="00092120"/>
    <w:rsid w:val="000B5168"/>
    <w:rsid w:val="000D49FE"/>
    <w:rsid w:val="000D742B"/>
    <w:rsid w:val="0012085B"/>
    <w:rsid w:val="00151902"/>
    <w:rsid w:val="00154807"/>
    <w:rsid w:val="00163B84"/>
    <w:rsid w:val="001B761A"/>
    <w:rsid w:val="001B79A0"/>
    <w:rsid w:val="0022367C"/>
    <w:rsid w:val="0026750A"/>
    <w:rsid w:val="0028306A"/>
    <w:rsid w:val="00292FF0"/>
    <w:rsid w:val="002B00D4"/>
    <w:rsid w:val="002B2A36"/>
    <w:rsid w:val="00360AA9"/>
    <w:rsid w:val="00364BA0"/>
    <w:rsid w:val="00364D9D"/>
    <w:rsid w:val="0037323D"/>
    <w:rsid w:val="003855B5"/>
    <w:rsid w:val="00386713"/>
    <w:rsid w:val="00397B7A"/>
    <w:rsid w:val="003D5FFF"/>
    <w:rsid w:val="003F622F"/>
    <w:rsid w:val="004273BD"/>
    <w:rsid w:val="00450F5E"/>
    <w:rsid w:val="004923A3"/>
    <w:rsid w:val="004C68A5"/>
    <w:rsid w:val="004D55CC"/>
    <w:rsid w:val="00545473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817CE"/>
    <w:rsid w:val="008D3402"/>
    <w:rsid w:val="008E5A15"/>
    <w:rsid w:val="008F7993"/>
    <w:rsid w:val="00925137"/>
    <w:rsid w:val="0094591B"/>
    <w:rsid w:val="00963686"/>
    <w:rsid w:val="00983971"/>
    <w:rsid w:val="00993092"/>
    <w:rsid w:val="009B17AD"/>
    <w:rsid w:val="00A530BD"/>
    <w:rsid w:val="00A730B1"/>
    <w:rsid w:val="00AB2A0C"/>
    <w:rsid w:val="00AB46C8"/>
    <w:rsid w:val="00AB497A"/>
    <w:rsid w:val="00B054C5"/>
    <w:rsid w:val="00B16BD4"/>
    <w:rsid w:val="00B329EB"/>
    <w:rsid w:val="00B43ED4"/>
    <w:rsid w:val="00B441F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CD70F1"/>
    <w:rsid w:val="00D068C8"/>
    <w:rsid w:val="00D14C18"/>
    <w:rsid w:val="00D1643D"/>
    <w:rsid w:val="00D25389"/>
    <w:rsid w:val="00D5198C"/>
    <w:rsid w:val="00D771EF"/>
    <w:rsid w:val="00D8424F"/>
    <w:rsid w:val="00D844D2"/>
    <w:rsid w:val="00D92742"/>
    <w:rsid w:val="00D943F7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B4831"/>
    <w:rsid w:val="00EE7DD8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c2bcd6b-1cfb-4024-b694-1e96efe8257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7" ma:contentTypeDescription="Utwórz nowy dokument." ma:contentTypeScope="" ma:versionID="f0a1ba04297bb84ec91f1d7bf6a574eb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94024032df2f4201bc145477e832c75f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2006/metadata/properties"/>
    <ds:schemaRef ds:uri="ac2bcd6b-1cfb-4024-b694-1e96efe82571"/>
    <ds:schemaRef ds:uri="http://schemas.microsoft.com/office/infopath/2007/PartnerControls"/>
    <ds:schemaRef ds:uri="8d7f34ec-9741-4b79-a27d-5e7851a777a5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0CB7E37-9BC2-4CC7-BC5E-352BF126C2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02B203-8353-4062-8945-82A27FA9C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8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Sławomira Baranowska</cp:lastModifiedBy>
  <cp:revision>3</cp:revision>
  <cp:lastPrinted>2023-09-15T12:38:00Z</cp:lastPrinted>
  <dcterms:created xsi:type="dcterms:W3CDTF">2023-11-28T07:36:00Z</dcterms:created>
  <dcterms:modified xsi:type="dcterms:W3CDTF">2023-12-05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